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X723691d80d6d03dde4920cf8961689d71b6c909"/>
    <w:p>
      <w:pPr>
        <w:pStyle w:val="Heading1"/>
      </w:pPr>
      <w:r>
        <w:t xml:space="preserve">Scholarship Application Letter: Advancing Chemical Engineering Excellence in Riyadh, Saudi Arabia</w:t>
      </w:r>
    </w:p>
    <w:p>
      <w:pPr>
        <w:pStyle w:val="FirstParagraph"/>
      </w:pPr>
      <w:r>
        <w:t xml:space="preserve">Dear Scholarship Selection Committee,</w:t>
      </w:r>
    </w:p>
    <w:p>
      <w:pPr>
        <w:pStyle w:val="BodyText"/>
      </w:pPr>
      <w:r>
        <w:t xml:space="preserve">It is with profound enthusiasm and unwavering dedication that I submit this Scholarship Application Letter for the prestigious [Scholarship Name] opportunity at [University/Institution Name]. As a highly motivated and technically adept Chemical Engineer, I am poised to contribute significantly to Saudi Arabia’s transformative journey in sustainable industrial development, particularly within the dynamic economic hub of Riyadh. My academic background, professional experiences, and deep alignment with Saudi Vision 2030 make me an ideal candidate for this scholarship, which will empower me to pursue advanced studies and ultimately serve as a catalyst for innovation within Saudi Arabia's chemical engineering sector.</w:t>
      </w:r>
    </w:p>
    <w:p>
      <w:pPr>
        <w:pStyle w:val="BodyText"/>
      </w:pPr>
      <w:r>
        <w:t xml:space="preserve">My journey as a Chemical Engineer began during my undergraduate studies at [Your University], where I graduated with honors in Chemical Engineering. Throughout my academic tenure, I immersed myself in core disciplines critical to the energy and petrochemical landscape of Saudi Arabia: thermodynamics, reaction engineering, process design, and separation processes. My final-year capstone project focused on optimizing ethylene production efficiency at a simulated refinery plant—a project directly relevant to the Kingdom’s strategic investments in expanding its downstream capabilities. I developed a novel heat integration model that reduced theoretical energy consumption by 18% while maintaining product purity standards, showcasing my commitment to operational excellence and resource optimization—principles central to Saudi Arabia's sustainability goals.</w:t>
      </w:r>
    </w:p>
    <w:p>
      <w:pPr>
        <w:pStyle w:val="BodyText"/>
      </w:pPr>
      <w:r>
        <w:t xml:space="preserve">My professional experience further solidified my resolve to contribute meaningfully to the Kingdom’s industrial ecosystem. As a Process Engineering Intern at [Company Name] in [Country], I collaborated on a project aimed at reducing carbon footprint in polymer production facilities. This role provided me with hands-on experience in process safety protocols, data-driven optimization, and cross-functional teamwork—all competencies I aim to apply within Saudi Arabia's rapidly evolving chemical industry. Witnessing the Kingdom’s strategic pivot toward diversified, sustainable industrial growth through initiatives like NEOM and the Green Hydrogen Project ignited my aspiration to become a key contributor to Riyadh’s vision as a global hub for clean energy innovation.</w:t>
      </w:r>
    </w:p>
    <w:p>
      <w:pPr>
        <w:pStyle w:val="BodyText"/>
      </w:pPr>
      <w:r>
        <w:t xml:space="preserve">Why Riyadh? Why Saudi Arabia? The answer lies in the unparalleled convergence of ambition and opportunity present in Saudi Arabia. As the capital city driving national development, Riyadh is at the epicenter of this transformation. It hosts major industrial zones like King Abdullah Economic City (KAEC) and serves as the headquarters for Saudi Aramco’s R&amp;D centers, positioning it as a magnet for cutting-edge chemical engineering talent. The Kingdom’s Vision 2030 explicitly prioritizes the expansion of its non-oil sectors, with a focus on advanced materials, pharmaceuticals, water desalination technologies, and green chemistry—areas where my expertise in process optimization and sustainable systems aligns perfectly. I am eager to immerse myself in Riyadh’s vibrant academic and industrial community at [University Name], which offers world-class facilities like the Advanced Process Engineering Centre (APEC) and strong industry partnerships with Saudi Aramco, SABIC, and the King Abdullah University of Science and Technology (KAUST).</w:t>
      </w:r>
    </w:p>
    <w:p>
      <w:pPr>
        <w:pStyle w:val="BodyText"/>
      </w:pPr>
      <w:r>
        <w:t xml:space="preserve">This Scholarship Application Letter is not merely a request for financial support; it is a pledge to leverage this opportunity for mutual benefit. With this scholarship, I will pursue a Master’s degree in Chemical Engineering with a specialization in Sustainable Process Design at [University Name] in Riyadh. My research focus will center on developing low-carbon ammonia synthesis processes—a critical technology for Saudi Arabia’s green hydrogen ambitions and fertilizer security. This work directly supports the Kingdom’s target of achieving net-zero emissions by 2060 and aligns with the National Strategy for Industry 4.0, which emphasizes intelligent manufacturing and eco-friendly industrial practices in Saudi Arabia.</w:t>
      </w:r>
    </w:p>
    <w:p>
      <w:pPr>
        <w:pStyle w:val="BodyText"/>
      </w:pPr>
      <w:r>
        <w:t xml:space="preserve">I am deeply aware that as a Chemical Engineer operating within Saudi Arabia’s cultural and economic context, I must embody both technical excellence and profound respect for local values. My commitment to lifelong learning extends beyond the laboratory: I have actively engaged with Islamic Development Bank initiatives on sustainable infrastructure and participated in cross-cultural workshops fostering mutual understanding—essential attributes for effective collaboration in Riyadh’s diverse professional environment. Furthermore, my fluency in Arabic (at B2 level) and ongoing language studies reflect my dedication to seamless integration into the Saudi work culture.</w:t>
      </w:r>
    </w:p>
    <w:p>
      <w:pPr>
        <w:pStyle w:val="BodyText"/>
      </w:pPr>
      <w:r>
        <w:t xml:space="preserve">Upon completion of this advanced degree, I will immediately apply my expertise within Riyadh’s industrial landscape. My goal is to join a leading Saudi chemical engineering firm or research institution to spearhead projects that enhance energy efficiency in petrochemical plants, reduce emissions in fertilizer production, and advance water reuse technologies—addressing critical challenges for the Kingdom’s economic diversification. Ultimately, I aspire to establish a local consultancy focused on sustainable process design for Saudi SMEs, empowering them to adopt greener practices while maintaining competitiveness. This trajectory will directly support Saudi Arabia’s objective of creating 5 million private-sector jobs by 2030.</w:t>
      </w:r>
    </w:p>
    <w:p>
      <w:pPr>
        <w:pStyle w:val="BodyText"/>
      </w:pPr>
      <w:r>
        <w:t xml:space="preserve">The [Scholarship Name] represents far more than financial aid; it is an investment in the future of Saudi Arabia’s industrial leadership. By selecting me as a recipient, you will be nurturing a Chemical Engineer who is not only technically proficient but also culturally attuned, strategically aligned with Vision 2030, and deeply committed to Riyadh’s growth as a global center for innovation. I have meticulously prepared this Scholarship Application Letter to demonstrate how my skills, experiences, and vision uniquely position me to maximize the impact of your support.</w:t>
      </w:r>
    </w:p>
    <w:p>
      <w:pPr>
        <w:pStyle w:val="BodyText"/>
      </w:pPr>
      <w:r>
        <w:t xml:space="preserve">I am confident that my academic rigor, industry experience, cultural sensitivity, and unwavering dedication to advancing chemical engineering in Saudi Arabia make me an exceptional candidate. I welcome the opportunity to discuss how my qualifications align with your scholarship’s objectives and how I can contribute to Riyadh’s dynamic engineering community. Thank you for considering this Scholarship Application Letter. I look forward to the possibility of contributing meaningfully to Saudi Arabia’s industrial renaissance under your esteemed sponsorship.</w:t>
      </w:r>
    </w:p>
    <w:p>
      <w:pPr>
        <w:pStyle w:val="BodyText"/>
      </w:pPr>
      <w:r>
        <w:t xml:space="preserve">Respectfully submitted,</w:t>
      </w:r>
    </w:p>
    <w:p>
      <w:pPr>
        <w:pStyle w:val="BodyText"/>
      </w:pPr>
      <w:r>
        <w:t xml:space="preserve">[Your Full Name]</w:t>
      </w:r>
    </w:p>
    <w:p>
      <w:pPr>
        <w:pStyle w:val="BodyText"/>
      </w:pPr>
      <w:r>
        <w:t xml:space="preserve">[Your Contact Information: Email, Phone, National ID]</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 in Riyadh, Saudi Arabia</dc:title>
  <dc:creator/>
  <dc:language>en</dc:language>
  <cp:keywords/>
  <dcterms:created xsi:type="dcterms:W3CDTF">2025-12-10T12:15:29Z</dcterms:created>
  <dcterms:modified xsi:type="dcterms:W3CDTF">2025-12-10T12:15:29Z</dcterms:modified>
</cp:coreProperties>
</file>

<file path=docProps/custom.xml><?xml version="1.0" encoding="utf-8"?>
<Properties xmlns="http://schemas.openxmlformats.org/officeDocument/2006/custom-properties" xmlns:vt="http://schemas.openxmlformats.org/officeDocument/2006/docPropsVTypes"/>
</file>